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74D7" w:rsidRPr="00477A91" w:rsidRDefault="002974D7" w:rsidP="002974D7">
      <w:pPr>
        <w:pStyle w:val="FirstParagraph"/>
        <w:spacing w:before="0" w:after="0"/>
        <w:ind w:left="4962"/>
        <w:jc w:val="right"/>
        <w:rPr>
          <w:rFonts w:ascii="Times New Roman" w:hAnsi="Times New Roman" w:cs="Times New Roman"/>
          <w:b/>
          <w:lang w:val="ru-RU"/>
        </w:rPr>
      </w:pPr>
      <w:bookmarkStart w:id="0" w:name="_GoBack"/>
      <w:bookmarkEnd w:id="0"/>
      <w:r w:rsidRPr="00477A91">
        <w:rPr>
          <w:rFonts w:ascii="Times New Roman" w:hAnsi="Times New Roman" w:cs="Times New Roman"/>
          <w:b/>
          <w:lang w:val="ru-RU"/>
        </w:rPr>
        <w:t>Приложение № 3</w:t>
      </w:r>
    </w:p>
    <w:p w:rsidR="002974D7" w:rsidRPr="00477A91" w:rsidRDefault="002974D7" w:rsidP="002974D7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к Положению о предоставлении услуг экспортно ориентированным субъектам малого и среднего предпринимательства Сахалинской области </w:t>
      </w:r>
    </w:p>
    <w:p w:rsidR="002974D7" w:rsidRPr="00477A91" w:rsidRDefault="002974D7" w:rsidP="002974D7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микрокредитной компанией «Сахалинский Фонд развития предпринимательства», </w:t>
      </w:r>
    </w:p>
    <w:p w:rsidR="002974D7" w:rsidRPr="00477A91" w:rsidRDefault="002974D7" w:rsidP="002974D7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утвержденному директором Фонда 12.04.2022г.</w:t>
      </w:r>
    </w:p>
    <w:p w:rsidR="002974D7" w:rsidRPr="00477A91" w:rsidRDefault="002974D7" w:rsidP="002974D7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2974D7" w:rsidRPr="00477A91" w:rsidRDefault="002974D7" w:rsidP="002974D7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 xml:space="preserve">ЗАЯВКА </w:t>
      </w:r>
    </w:p>
    <w:p w:rsidR="002974D7" w:rsidRPr="00477A91" w:rsidRDefault="002974D7" w:rsidP="002974D7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 xml:space="preserve">на оказание комплексной услуги </w:t>
      </w:r>
    </w:p>
    <w:p w:rsidR="002974D7" w:rsidRPr="00477A91" w:rsidRDefault="002974D7" w:rsidP="002974D7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по обеспечению доступа субъектов малого и среднего предпринимательства субъекта Российской Федерации к запросам иностранных покупателей на товары (работы, услуги)</w:t>
      </w:r>
    </w:p>
    <w:p w:rsidR="002974D7" w:rsidRPr="00477A91" w:rsidRDefault="002974D7" w:rsidP="002974D7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№ _____________ от «_______» __________________ 20_____ года</w:t>
      </w:r>
    </w:p>
    <w:p w:rsidR="002974D7" w:rsidRPr="00477A91" w:rsidRDefault="002974D7" w:rsidP="002974D7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2974D7" w:rsidRPr="00477A91" w:rsidRDefault="002974D7" w:rsidP="002974D7">
      <w:pPr>
        <w:pStyle w:val="a3"/>
        <w:spacing w:before="0" w:after="0"/>
        <w:ind w:firstLine="708"/>
        <w:rPr>
          <w:rFonts w:ascii="Times New Roman" w:hAnsi="Times New Roman" w:cs="Times New Roman"/>
          <w:b/>
          <w:lang w:val="ru-RU"/>
        </w:rPr>
      </w:pP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01"/>
        <w:gridCol w:w="6833"/>
      </w:tblGrid>
      <w:tr w:rsidR="002974D7" w:rsidRPr="004F085D" w:rsidTr="0005206F">
        <w:trPr>
          <w:trHeight w:val="710"/>
        </w:trPr>
        <w:tc>
          <w:tcPr>
            <w:tcW w:w="2801" w:type="dxa"/>
            <w:shd w:val="clear" w:color="auto" w:fill="D9D9D9" w:themeFill="background1" w:themeFillShade="D9"/>
          </w:tcPr>
          <w:p w:rsidR="002974D7" w:rsidRPr="00477A91" w:rsidRDefault="002974D7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ЗАЯВИТЕЛЬ</w:t>
            </w:r>
          </w:p>
          <w:p w:rsidR="002974D7" w:rsidRPr="00477A91" w:rsidRDefault="002974D7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3" w:type="dxa"/>
          </w:tcPr>
          <w:p w:rsidR="002974D7" w:rsidRPr="00477A91" w:rsidRDefault="002974D7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олное наименование ЮЛ или ИП</w:t>
            </w:r>
          </w:p>
        </w:tc>
      </w:tr>
    </w:tbl>
    <w:p w:rsidR="002974D7" w:rsidRPr="00477A91" w:rsidRDefault="002974D7" w:rsidP="002974D7">
      <w:pPr>
        <w:pStyle w:val="a3"/>
        <w:spacing w:before="0" w:after="0"/>
        <w:ind w:firstLine="708"/>
        <w:rPr>
          <w:rFonts w:ascii="Times New Roman" w:hAnsi="Times New Roman" w:cs="Times New Roman"/>
          <w:b/>
          <w:lang w:val="ru-RU"/>
        </w:rPr>
      </w:pPr>
    </w:p>
    <w:p w:rsidR="002974D7" w:rsidRPr="00477A91" w:rsidRDefault="002974D7" w:rsidP="002974D7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ИНФОРМАЦИЯ ОБ УСЛУГЕ</w:t>
      </w: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30"/>
        <w:gridCol w:w="6804"/>
      </w:tblGrid>
      <w:tr w:rsidR="002974D7" w:rsidRPr="00477A91" w:rsidTr="0005206F">
        <w:trPr>
          <w:trHeight w:val="501"/>
        </w:trPr>
        <w:tc>
          <w:tcPr>
            <w:tcW w:w="2830" w:type="dxa"/>
            <w:shd w:val="clear" w:color="auto" w:fill="D9D9D9" w:themeFill="background1" w:themeFillShade="D9"/>
          </w:tcPr>
          <w:p w:rsidR="002974D7" w:rsidRPr="00477A91" w:rsidRDefault="002974D7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Комплексная услуга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:rsidR="002974D7" w:rsidRPr="00477A91" w:rsidRDefault="002974D7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Состав комплексной услуги</w:t>
            </w:r>
          </w:p>
        </w:tc>
      </w:tr>
      <w:tr w:rsidR="002974D7" w:rsidRPr="004F085D" w:rsidTr="0005206F">
        <w:trPr>
          <w:trHeight w:val="505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:rsidR="002974D7" w:rsidRPr="00477A91" w:rsidRDefault="002974D7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БАЗОВЫЕ УСЛУГИ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(предусматриваются в обязательном порядке)</w:t>
            </w:r>
          </w:p>
        </w:tc>
        <w:tc>
          <w:tcPr>
            <w:tcW w:w="6804" w:type="dxa"/>
          </w:tcPr>
          <w:p w:rsidR="002974D7" w:rsidRPr="00477A91" w:rsidRDefault="002974D7" w:rsidP="002974D7">
            <w:pPr>
              <w:pStyle w:val="a3"/>
              <w:numPr>
                <w:ilvl w:val="0"/>
                <w:numId w:val="2"/>
              </w:numPr>
              <w:spacing w:before="0" w:after="0"/>
              <w:ind w:left="39" w:firstLine="28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Подготовка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и (или)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перевод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77A91">
              <w:rPr>
                <w:rFonts w:ascii="Times New Roman" w:hAnsi="Times New Roman" w:cs="Times New Roman"/>
                <w:i/>
                <w:lang w:val="ru-RU"/>
              </w:rPr>
              <w:t>(нужное подчеркнуть)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на английский язык и (или) на язык потенциальных иностранных покупателей презентационных и других материалов Заявителя в электронном виде.</w:t>
            </w:r>
          </w:p>
          <w:p w:rsidR="002974D7" w:rsidRPr="00477A91" w:rsidRDefault="002974D7" w:rsidP="0005206F">
            <w:pPr>
              <w:pStyle w:val="a3"/>
              <w:spacing w:before="0" w:after="0"/>
              <w:ind w:left="39" w:firstLine="28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</w:p>
          <w:p w:rsidR="002974D7" w:rsidRPr="00477A91" w:rsidRDefault="002974D7" w:rsidP="0005206F">
            <w:pPr>
              <w:pStyle w:val="a3"/>
              <w:spacing w:before="0" w:after="0"/>
              <w:ind w:left="39" w:firstLine="28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вид материалов Заявителя: _______________________________</w:t>
            </w:r>
          </w:p>
          <w:p w:rsidR="002974D7" w:rsidRPr="00477A91" w:rsidRDefault="002974D7" w:rsidP="0005206F">
            <w:pPr>
              <w:pStyle w:val="a3"/>
              <w:spacing w:before="0" w:after="0"/>
              <w:ind w:left="39" w:firstLine="28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:rsidR="002974D7" w:rsidRPr="00477A91" w:rsidRDefault="002974D7" w:rsidP="0005206F">
            <w:pPr>
              <w:pStyle w:val="a3"/>
              <w:spacing w:before="0" w:after="0"/>
              <w:ind w:left="39" w:firstLine="28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иностранные языки: ____________________________________</w:t>
            </w:r>
          </w:p>
          <w:p w:rsidR="002974D7" w:rsidRPr="00477A91" w:rsidRDefault="002974D7" w:rsidP="0005206F">
            <w:pPr>
              <w:pStyle w:val="a3"/>
              <w:spacing w:before="0" w:after="0"/>
              <w:ind w:left="39" w:firstLine="28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2974D7" w:rsidRPr="004F085D" w:rsidTr="0005206F">
        <w:trPr>
          <w:trHeight w:val="487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2974D7" w:rsidRPr="00477A91" w:rsidRDefault="002974D7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shd w:val="clear" w:color="auto" w:fill="auto"/>
          </w:tcPr>
          <w:p w:rsidR="002974D7" w:rsidRPr="00477A91" w:rsidRDefault="002974D7" w:rsidP="002974D7">
            <w:pPr>
              <w:pStyle w:val="a3"/>
              <w:numPr>
                <w:ilvl w:val="0"/>
                <w:numId w:val="4"/>
              </w:numPr>
              <w:spacing w:before="0" w:after="0"/>
              <w:ind w:left="39" w:firstLine="28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опровождение переговорного процесса, включая ведение коммерческой корреспонденции, телефонные переговоры и (или) переговоры с использованием видео-конференц-связи, содействие в проведении деловых переговоров, включая последовательный перевод.</w:t>
            </w:r>
          </w:p>
          <w:p w:rsidR="002974D7" w:rsidRPr="00477A91" w:rsidRDefault="002974D7" w:rsidP="0005206F">
            <w:pPr>
              <w:pStyle w:val="a3"/>
              <w:spacing w:before="0" w:after="0"/>
              <w:ind w:left="39" w:firstLine="28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2974D7" w:rsidRPr="004F085D" w:rsidTr="0005206F">
        <w:trPr>
          <w:trHeight w:val="627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:rsidR="002974D7" w:rsidRPr="00477A91" w:rsidRDefault="002974D7" w:rsidP="0005206F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ДОПОЛНИТЕЛЬНЫЕ УСЛУГИ</w:t>
            </w:r>
          </w:p>
          <w:p w:rsidR="002974D7" w:rsidRPr="00477A91" w:rsidRDefault="002974D7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(по выбору Заявителя)</w:t>
            </w:r>
          </w:p>
        </w:tc>
        <w:tc>
          <w:tcPr>
            <w:tcW w:w="6804" w:type="dxa"/>
            <w:shd w:val="clear" w:color="auto" w:fill="auto"/>
          </w:tcPr>
          <w:p w:rsidR="002974D7" w:rsidRPr="00477A91" w:rsidRDefault="002974D7" w:rsidP="002974D7">
            <w:pPr>
              <w:pStyle w:val="a3"/>
              <w:numPr>
                <w:ilvl w:val="0"/>
                <w:numId w:val="5"/>
              </w:numPr>
              <w:spacing w:before="0" w:after="0"/>
              <w:ind w:left="39" w:firstLine="28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оиск запросов иностранных покупателей товаров (работ, услуг), производимых субъектами малого и среднего предпринимательства в Сахалинской области.</w:t>
            </w:r>
          </w:p>
          <w:p w:rsidR="002974D7" w:rsidRPr="00477A91" w:rsidRDefault="002974D7" w:rsidP="0005206F">
            <w:pPr>
              <w:pStyle w:val="a3"/>
              <w:spacing w:before="0" w:after="0"/>
              <w:ind w:left="39" w:firstLine="28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2974D7" w:rsidRPr="004F085D" w:rsidTr="0005206F">
        <w:trPr>
          <w:trHeight w:val="489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2974D7" w:rsidRPr="00477A91" w:rsidRDefault="002974D7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:rsidR="002974D7" w:rsidRPr="00477A91" w:rsidRDefault="002974D7" w:rsidP="002974D7">
            <w:pPr>
              <w:pStyle w:val="a3"/>
              <w:numPr>
                <w:ilvl w:val="0"/>
                <w:numId w:val="6"/>
              </w:numPr>
              <w:spacing w:before="0" w:after="0"/>
              <w:ind w:left="39" w:firstLine="28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еревод материалов, содержащих требования иностранного покупателя товаров (работ, услуг), на русский язык.</w:t>
            </w:r>
          </w:p>
          <w:p w:rsidR="002974D7" w:rsidRPr="00477A91" w:rsidRDefault="002974D7" w:rsidP="0005206F">
            <w:pPr>
              <w:pStyle w:val="a3"/>
              <w:spacing w:before="0" w:after="0"/>
              <w:ind w:left="39" w:firstLine="28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2974D7" w:rsidRPr="004F085D" w:rsidTr="0005206F">
        <w:trPr>
          <w:trHeight w:val="518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2974D7" w:rsidRPr="00477A91" w:rsidRDefault="002974D7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:rsidR="002974D7" w:rsidRPr="00477A91" w:rsidRDefault="002974D7" w:rsidP="002974D7">
            <w:pPr>
              <w:pStyle w:val="a3"/>
              <w:numPr>
                <w:ilvl w:val="0"/>
                <w:numId w:val="6"/>
              </w:numPr>
              <w:spacing w:before="0" w:after="0"/>
              <w:ind w:left="39" w:firstLine="28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одготовка перечня субъектов малого и среднего предпринимательства, товары (работы, услуги) которых удовлетворяют запросам иностранных покупателей.</w:t>
            </w:r>
          </w:p>
        </w:tc>
      </w:tr>
      <w:tr w:rsidR="002974D7" w:rsidRPr="004F085D" w:rsidTr="0005206F">
        <w:trPr>
          <w:trHeight w:val="553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2974D7" w:rsidRPr="00477A91" w:rsidRDefault="002974D7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:rsidR="002974D7" w:rsidRPr="00477A91" w:rsidRDefault="002974D7" w:rsidP="002974D7">
            <w:pPr>
              <w:pStyle w:val="a3"/>
              <w:numPr>
                <w:ilvl w:val="0"/>
                <w:numId w:val="7"/>
              </w:numPr>
              <w:spacing w:before="0" w:after="0"/>
              <w:ind w:left="39" w:firstLine="28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 xml:space="preserve">Получение от субъектов малого и среднего предпринимательства, товары (работы, услуги) которых удовлетворяют запросам иностранных покупателей, </w:t>
            </w:r>
            <w:r w:rsidRPr="00477A91">
              <w:rPr>
                <w:rFonts w:ascii="Times New Roman" w:hAnsi="Times New Roman" w:cs="Times New Roman"/>
                <w:lang w:val="ru-RU"/>
              </w:rPr>
              <w:lastRenderedPageBreak/>
              <w:t>подтверждения готовности реализовать запросы иностранных покупателей товаров (работ, услуг).</w:t>
            </w:r>
          </w:p>
        </w:tc>
      </w:tr>
      <w:tr w:rsidR="002974D7" w:rsidRPr="00477A91" w:rsidTr="0005206F">
        <w:trPr>
          <w:trHeight w:val="561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2974D7" w:rsidRPr="00477A91" w:rsidRDefault="002974D7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:rsidR="002974D7" w:rsidRPr="00477A91" w:rsidRDefault="002974D7" w:rsidP="002974D7">
            <w:pPr>
              <w:pStyle w:val="a3"/>
              <w:numPr>
                <w:ilvl w:val="0"/>
                <w:numId w:val="7"/>
              </w:numPr>
              <w:spacing w:before="0" w:after="0"/>
              <w:ind w:left="39" w:firstLine="28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Формирование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или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актуализация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77A91">
              <w:rPr>
                <w:rFonts w:ascii="Times New Roman" w:hAnsi="Times New Roman" w:cs="Times New Roman"/>
                <w:i/>
                <w:lang w:val="ru-RU"/>
              </w:rPr>
              <w:t xml:space="preserve">(нужное подчеркнуть) </w:t>
            </w:r>
            <w:r w:rsidRPr="00477A91">
              <w:rPr>
                <w:rFonts w:ascii="Times New Roman" w:hAnsi="Times New Roman" w:cs="Times New Roman"/>
                <w:lang w:val="ru-RU"/>
              </w:rPr>
              <w:t>коммерческого предложения для субъектов малого и среднего предпринимательства, подтвердивших готовность реализовать запросы иностранных покупателей товаров (работ, услуг), включая при необходимости перевод на английский язык и (или) на язык потенциальных иностранных покупателей.</w:t>
            </w:r>
          </w:p>
          <w:p w:rsidR="002974D7" w:rsidRPr="00477A91" w:rsidRDefault="002974D7" w:rsidP="0005206F">
            <w:pPr>
              <w:pStyle w:val="a3"/>
              <w:spacing w:before="0" w:after="0"/>
              <w:ind w:left="39" w:firstLine="28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:rsidR="002974D7" w:rsidRPr="00477A91" w:rsidRDefault="002974D7" w:rsidP="0005206F">
            <w:pPr>
              <w:pStyle w:val="a3"/>
              <w:spacing w:before="0" w:after="0"/>
              <w:ind w:left="67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иностранные языки: ___________________________________</w:t>
            </w:r>
          </w:p>
          <w:p w:rsidR="002974D7" w:rsidRPr="00477A91" w:rsidRDefault="002974D7" w:rsidP="0005206F">
            <w:pPr>
              <w:pStyle w:val="a3"/>
              <w:spacing w:before="0" w:after="0"/>
              <w:ind w:left="39" w:firstLine="28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2974D7" w:rsidRPr="004F085D" w:rsidTr="0005206F">
        <w:trPr>
          <w:trHeight w:val="1011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2974D7" w:rsidRPr="00477A91" w:rsidRDefault="002974D7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:rsidR="002974D7" w:rsidRPr="00477A91" w:rsidRDefault="002974D7" w:rsidP="002974D7">
            <w:pPr>
              <w:pStyle w:val="a3"/>
              <w:numPr>
                <w:ilvl w:val="0"/>
                <w:numId w:val="7"/>
              </w:numPr>
              <w:spacing w:before="0" w:after="0"/>
              <w:ind w:left="39" w:firstLine="28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ересылка пробной продукции субъекта малого и среднего предпринимательства потенциальным иностранным покупателям.</w:t>
            </w:r>
          </w:p>
          <w:p w:rsidR="002974D7" w:rsidRPr="00477A91" w:rsidRDefault="002974D7" w:rsidP="0005206F">
            <w:pPr>
              <w:pStyle w:val="a3"/>
              <w:spacing w:before="0" w:after="0"/>
              <w:ind w:left="39" w:firstLine="28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4F085D" w:rsidRPr="004F085D" w:rsidTr="0005206F">
        <w:trPr>
          <w:trHeight w:val="1011"/>
        </w:trPr>
        <w:tc>
          <w:tcPr>
            <w:tcW w:w="2830" w:type="dxa"/>
            <w:shd w:val="clear" w:color="auto" w:fill="D9D9D9" w:themeFill="background1" w:themeFillShade="D9"/>
          </w:tcPr>
          <w:p w:rsidR="004F085D" w:rsidRPr="00477A91" w:rsidRDefault="004F085D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:rsidR="004F085D" w:rsidRPr="00477A91" w:rsidRDefault="004F085D" w:rsidP="004F085D">
            <w:pPr>
              <w:pStyle w:val="a3"/>
              <w:numPr>
                <w:ilvl w:val="0"/>
                <w:numId w:val="4"/>
              </w:numPr>
              <w:spacing w:before="0" w:after="0"/>
              <w:ind w:left="37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онсультирование по условиям экспорта товара (работ, услуг) на рынок страны потенциального иностранного покупателя</w:t>
            </w:r>
          </w:p>
        </w:tc>
      </w:tr>
    </w:tbl>
    <w:p w:rsidR="002974D7" w:rsidRPr="00477A91" w:rsidRDefault="002974D7" w:rsidP="002974D7">
      <w:pPr>
        <w:pStyle w:val="a3"/>
        <w:spacing w:before="0" w:after="0"/>
        <w:ind w:firstLine="708"/>
        <w:jc w:val="both"/>
        <w:rPr>
          <w:rFonts w:ascii="Times New Roman" w:hAnsi="Times New Roman" w:cs="Times New Roman"/>
          <w:b/>
          <w:lang w:val="ru-RU"/>
        </w:rPr>
      </w:pPr>
    </w:p>
    <w:p w:rsidR="002974D7" w:rsidRPr="00477A91" w:rsidRDefault="002974D7" w:rsidP="002974D7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ИНФОРМАЦИЯ О ЗАЯВИТЕЛЕ</w:t>
      </w:r>
    </w:p>
    <w:p w:rsidR="002974D7" w:rsidRPr="00477A91" w:rsidRDefault="002974D7" w:rsidP="002974D7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(юридическом лице/индивидуальном предпринимателе)</w:t>
      </w: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00"/>
        <w:gridCol w:w="1775"/>
        <w:gridCol w:w="5059"/>
      </w:tblGrid>
      <w:tr w:rsidR="002974D7" w:rsidRPr="004F085D" w:rsidTr="0005206F">
        <w:tc>
          <w:tcPr>
            <w:tcW w:w="2830" w:type="dxa"/>
            <w:shd w:val="clear" w:color="auto" w:fill="D9D9D9" w:themeFill="background1" w:themeFillShade="D9"/>
          </w:tcPr>
          <w:p w:rsidR="002974D7" w:rsidRPr="00477A91" w:rsidRDefault="002974D7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ИНН </w:t>
            </w:r>
          </w:p>
          <w:p w:rsidR="002974D7" w:rsidRPr="00477A91" w:rsidRDefault="002974D7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2974D7" w:rsidRPr="00477A91" w:rsidRDefault="002974D7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2974D7" w:rsidRPr="004F085D" w:rsidTr="0005206F">
        <w:tc>
          <w:tcPr>
            <w:tcW w:w="2830" w:type="dxa"/>
            <w:shd w:val="clear" w:color="auto" w:fill="D9D9D9" w:themeFill="background1" w:themeFillShade="D9"/>
          </w:tcPr>
          <w:p w:rsidR="002974D7" w:rsidRPr="00477A91" w:rsidRDefault="002974D7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ОГРН 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или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ОГРНИП </w:t>
            </w:r>
          </w:p>
          <w:p w:rsidR="002974D7" w:rsidRPr="00477A91" w:rsidRDefault="002974D7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2974D7" w:rsidRPr="00477A91" w:rsidRDefault="002974D7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2974D7" w:rsidRPr="004F085D" w:rsidTr="0005206F">
        <w:trPr>
          <w:trHeight w:val="507"/>
        </w:trPr>
        <w:tc>
          <w:tcPr>
            <w:tcW w:w="2830" w:type="dxa"/>
            <w:shd w:val="clear" w:color="auto" w:fill="D9D9D9" w:themeFill="background1" w:themeFillShade="D9"/>
          </w:tcPr>
          <w:p w:rsidR="002974D7" w:rsidRPr="00477A91" w:rsidRDefault="002974D7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Год регистрации</w:t>
            </w:r>
          </w:p>
        </w:tc>
        <w:tc>
          <w:tcPr>
            <w:tcW w:w="6804" w:type="dxa"/>
            <w:gridSpan w:val="2"/>
          </w:tcPr>
          <w:p w:rsidR="002974D7" w:rsidRPr="00477A91" w:rsidRDefault="002974D7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2974D7" w:rsidRPr="004F085D" w:rsidTr="0005206F">
        <w:tc>
          <w:tcPr>
            <w:tcW w:w="2830" w:type="dxa"/>
            <w:shd w:val="clear" w:color="auto" w:fill="D9D9D9" w:themeFill="background1" w:themeFillShade="D9"/>
          </w:tcPr>
          <w:p w:rsidR="002974D7" w:rsidRPr="00477A91" w:rsidRDefault="002974D7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Год начала осуществления экспортной деятельности </w:t>
            </w:r>
          </w:p>
          <w:p w:rsidR="002974D7" w:rsidRPr="00477A91" w:rsidRDefault="002974D7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2974D7" w:rsidRPr="00477A91" w:rsidRDefault="002974D7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случае осуществления экспортной деятельности</w:t>
            </w:r>
          </w:p>
        </w:tc>
      </w:tr>
      <w:tr w:rsidR="002974D7" w:rsidRPr="004F085D" w:rsidTr="0005206F">
        <w:tc>
          <w:tcPr>
            <w:tcW w:w="2830" w:type="dxa"/>
            <w:shd w:val="clear" w:color="auto" w:fill="D9D9D9" w:themeFill="background1" w:themeFillShade="D9"/>
          </w:tcPr>
          <w:p w:rsidR="002974D7" w:rsidRPr="00477A91" w:rsidRDefault="002974D7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номер ОКВЭД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:rsidR="002974D7" w:rsidRPr="00477A91" w:rsidRDefault="002974D7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2974D7" w:rsidRPr="00477A91" w:rsidRDefault="002974D7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с расшифровкой основного вида деятельности ЮЛ или ИП</w:t>
            </w:r>
          </w:p>
        </w:tc>
      </w:tr>
      <w:tr w:rsidR="002974D7" w:rsidRPr="004F085D" w:rsidTr="0005206F">
        <w:tc>
          <w:tcPr>
            <w:tcW w:w="2830" w:type="dxa"/>
            <w:shd w:val="clear" w:color="auto" w:fill="D9D9D9" w:themeFill="background1" w:themeFillShade="D9"/>
          </w:tcPr>
          <w:p w:rsidR="002974D7" w:rsidRPr="00477A91" w:rsidRDefault="002974D7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Входит ли в группу компаний </w:t>
            </w:r>
          </w:p>
          <w:p w:rsidR="002974D7" w:rsidRPr="00477A91" w:rsidRDefault="002974D7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2974D7" w:rsidRPr="00477A91" w:rsidRDefault="002974D7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если «ДА», то указывается наименования компаний и их ИНН, входящих в группу</w:t>
            </w:r>
          </w:p>
        </w:tc>
      </w:tr>
      <w:tr w:rsidR="002974D7" w:rsidRPr="004F085D" w:rsidTr="0005206F">
        <w:tc>
          <w:tcPr>
            <w:tcW w:w="2830" w:type="dxa"/>
            <w:shd w:val="clear" w:color="auto" w:fill="D9D9D9" w:themeFill="background1" w:themeFillShade="D9"/>
          </w:tcPr>
          <w:p w:rsidR="002974D7" w:rsidRPr="00477A91" w:rsidRDefault="002974D7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Адрес регистрации</w:t>
            </w:r>
          </w:p>
          <w:p w:rsidR="002974D7" w:rsidRPr="00477A91" w:rsidRDefault="002974D7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2974D7" w:rsidRPr="00477A91" w:rsidRDefault="002974D7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адрес регистрации ЮЛ или ИП</w:t>
            </w:r>
          </w:p>
        </w:tc>
      </w:tr>
      <w:tr w:rsidR="002974D7" w:rsidRPr="004F085D" w:rsidTr="0005206F">
        <w:tc>
          <w:tcPr>
            <w:tcW w:w="2830" w:type="dxa"/>
            <w:shd w:val="clear" w:color="auto" w:fill="D9D9D9" w:themeFill="background1" w:themeFillShade="D9"/>
          </w:tcPr>
          <w:p w:rsidR="002974D7" w:rsidRPr="00477A91" w:rsidRDefault="002974D7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Адрес местонахождения</w:t>
            </w:r>
          </w:p>
          <w:p w:rsidR="002974D7" w:rsidRPr="00477A91" w:rsidRDefault="002974D7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2974D7" w:rsidRPr="00477A91" w:rsidRDefault="002974D7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адрес фактического осуществления предпринимательской деятельности ЮЛ или ИП</w:t>
            </w:r>
          </w:p>
        </w:tc>
      </w:tr>
      <w:tr w:rsidR="002974D7" w:rsidRPr="00477A91" w:rsidTr="0005206F">
        <w:tc>
          <w:tcPr>
            <w:tcW w:w="2830" w:type="dxa"/>
            <w:shd w:val="clear" w:color="auto" w:fill="D9D9D9" w:themeFill="background1" w:themeFillShade="D9"/>
          </w:tcPr>
          <w:p w:rsidR="002974D7" w:rsidRPr="00477A91" w:rsidRDefault="002974D7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Адрес сайта </w:t>
            </w:r>
          </w:p>
          <w:p w:rsidR="002974D7" w:rsidRPr="00477A91" w:rsidRDefault="002974D7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2974D7" w:rsidRPr="00477A91" w:rsidRDefault="002974D7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ри наличии</w:t>
            </w:r>
          </w:p>
        </w:tc>
      </w:tr>
      <w:tr w:rsidR="002974D7" w:rsidRPr="004F085D" w:rsidTr="0005206F">
        <w:trPr>
          <w:trHeight w:val="1034"/>
        </w:trPr>
        <w:tc>
          <w:tcPr>
            <w:tcW w:w="2830" w:type="dxa"/>
            <w:shd w:val="clear" w:color="auto" w:fill="D9D9D9" w:themeFill="background1" w:themeFillShade="D9"/>
          </w:tcPr>
          <w:p w:rsidR="002974D7" w:rsidRPr="00477A91" w:rsidRDefault="002974D7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Дата рождения индивидуального предпринимателя</w:t>
            </w:r>
          </w:p>
        </w:tc>
        <w:tc>
          <w:tcPr>
            <w:tcW w:w="6804" w:type="dxa"/>
            <w:gridSpan w:val="2"/>
          </w:tcPr>
          <w:p w:rsidR="002974D7" w:rsidRPr="00477A91" w:rsidRDefault="002974D7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только в отношении Заявителя, являющегося индивидуальным предпринимателем (день, месяц, год)</w:t>
            </w:r>
          </w:p>
        </w:tc>
      </w:tr>
      <w:tr w:rsidR="002974D7" w:rsidRPr="004F085D" w:rsidTr="0005206F">
        <w:tc>
          <w:tcPr>
            <w:tcW w:w="2830" w:type="dxa"/>
            <w:shd w:val="clear" w:color="auto" w:fill="D9D9D9" w:themeFill="background1" w:themeFillShade="D9"/>
          </w:tcPr>
          <w:p w:rsidR="002974D7" w:rsidRPr="00477A91" w:rsidRDefault="002974D7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Телефон Заявителя</w:t>
            </w:r>
          </w:p>
          <w:p w:rsidR="002974D7" w:rsidRPr="00477A91" w:rsidRDefault="002974D7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2974D7" w:rsidRPr="00477A91" w:rsidRDefault="002974D7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2974D7" w:rsidRPr="004F085D" w:rsidTr="0005206F">
        <w:tc>
          <w:tcPr>
            <w:tcW w:w="2830" w:type="dxa"/>
            <w:shd w:val="clear" w:color="auto" w:fill="D9D9D9" w:themeFill="background1" w:themeFillShade="D9"/>
          </w:tcPr>
          <w:p w:rsidR="002974D7" w:rsidRPr="00477A91" w:rsidRDefault="002974D7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</w:rPr>
              <w:lastRenderedPageBreak/>
              <w:t>E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-</w:t>
            </w:r>
            <w:r w:rsidRPr="00477A91">
              <w:rPr>
                <w:rFonts w:ascii="Times New Roman" w:hAnsi="Times New Roman" w:cs="Times New Roman"/>
                <w:b/>
              </w:rPr>
              <w:t>mail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 Заявителя</w:t>
            </w:r>
          </w:p>
          <w:p w:rsidR="002974D7" w:rsidRPr="00477A91" w:rsidRDefault="002974D7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2974D7" w:rsidRPr="00477A91" w:rsidRDefault="002974D7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2974D7" w:rsidRPr="004F085D" w:rsidTr="0005206F">
        <w:tc>
          <w:tcPr>
            <w:tcW w:w="2830" w:type="dxa"/>
            <w:shd w:val="clear" w:color="auto" w:fill="D9D9D9" w:themeFill="background1" w:themeFillShade="D9"/>
          </w:tcPr>
          <w:p w:rsidR="002974D7" w:rsidRPr="00477A91" w:rsidRDefault="002974D7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Руководитель организации</w:t>
            </w:r>
          </w:p>
          <w:p w:rsidR="002974D7" w:rsidRPr="00477A91" w:rsidRDefault="002974D7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804" w:type="dxa"/>
            <w:gridSpan w:val="2"/>
          </w:tcPr>
          <w:p w:rsidR="002974D7" w:rsidRPr="00477A91" w:rsidRDefault="002974D7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заполняется только в отношении ЮЛ с указанием должности и ФИО руководителя</w:t>
            </w:r>
          </w:p>
        </w:tc>
      </w:tr>
      <w:tr w:rsidR="002974D7" w:rsidRPr="00477A91" w:rsidTr="0005206F">
        <w:trPr>
          <w:trHeight w:val="325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:rsidR="002974D7" w:rsidRPr="00477A91" w:rsidRDefault="002974D7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Контактное лицо Заявителя</w:t>
            </w:r>
          </w:p>
          <w:p w:rsidR="002974D7" w:rsidRPr="00477A91" w:rsidRDefault="002974D7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586" w:type="dxa"/>
          </w:tcPr>
          <w:p w:rsidR="002974D7" w:rsidRPr="00477A91" w:rsidRDefault="002974D7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ФИО, должность:</w:t>
            </w:r>
          </w:p>
        </w:tc>
        <w:tc>
          <w:tcPr>
            <w:tcW w:w="5218" w:type="dxa"/>
          </w:tcPr>
          <w:p w:rsidR="002974D7" w:rsidRPr="00477A91" w:rsidRDefault="002974D7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2974D7" w:rsidRPr="00477A91" w:rsidRDefault="002974D7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2974D7" w:rsidRPr="00477A91" w:rsidTr="0005206F">
        <w:trPr>
          <w:trHeight w:val="338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2974D7" w:rsidRPr="00477A91" w:rsidRDefault="002974D7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:rsidR="002974D7" w:rsidRPr="00477A91" w:rsidRDefault="002974D7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Телефон:</w:t>
            </w:r>
          </w:p>
          <w:p w:rsidR="002974D7" w:rsidRPr="00477A91" w:rsidRDefault="002974D7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218" w:type="dxa"/>
          </w:tcPr>
          <w:p w:rsidR="002974D7" w:rsidRPr="00477A91" w:rsidRDefault="002974D7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2974D7" w:rsidRPr="00477A91" w:rsidRDefault="002974D7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2974D7" w:rsidRPr="00477A91" w:rsidTr="0005206F">
        <w:trPr>
          <w:trHeight w:val="455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2974D7" w:rsidRPr="00477A91" w:rsidRDefault="002974D7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:rsidR="002974D7" w:rsidRPr="00477A91" w:rsidRDefault="002974D7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</w:rPr>
              <w:t>E-mail</w:t>
            </w:r>
            <w:r w:rsidRPr="00477A91">
              <w:rPr>
                <w:rFonts w:ascii="Times New Roman" w:hAnsi="Times New Roman" w:cs="Times New Roman"/>
                <w:lang w:val="ru-RU"/>
              </w:rPr>
              <w:t>:</w:t>
            </w:r>
          </w:p>
          <w:p w:rsidR="002974D7" w:rsidRPr="00477A91" w:rsidRDefault="002974D7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218" w:type="dxa"/>
          </w:tcPr>
          <w:p w:rsidR="002974D7" w:rsidRPr="00477A91" w:rsidRDefault="002974D7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2974D7" w:rsidRPr="004F085D" w:rsidTr="0005206F">
        <w:trPr>
          <w:trHeight w:val="372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:rsidR="002974D7" w:rsidRPr="00477A91" w:rsidRDefault="002974D7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Перечень товаров (работ, услуг) планируемых на экспорт</w:t>
            </w:r>
          </w:p>
        </w:tc>
        <w:tc>
          <w:tcPr>
            <w:tcW w:w="1586" w:type="dxa"/>
          </w:tcPr>
          <w:p w:rsidR="002974D7" w:rsidRPr="00477A91" w:rsidRDefault="002974D7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Наименование, классификация</w:t>
            </w:r>
          </w:p>
        </w:tc>
        <w:tc>
          <w:tcPr>
            <w:tcW w:w="5218" w:type="dxa"/>
          </w:tcPr>
          <w:p w:rsidR="002974D7" w:rsidRPr="00477A91" w:rsidRDefault="002974D7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наименование каждого товара (работы, услуги), с указанием их классификации (код ТН ВЭД - при наличии)</w:t>
            </w:r>
          </w:p>
        </w:tc>
      </w:tr>
      <w:tr w:rsidR="002974D7" w:rsidRPr="004F085D" w:rsidTr="0005206F">
        <w:trPr>
          <w:trHeight w:val="472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2974D7" w:rsidRPr="00477A91" w:rsidRDefault="002974D7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:rsidR="002974D7" w:rsidRPr="00477A91" w:rsidRDefault="002974D7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Количество запасов товаров на дату подачи заявки</w:t>
            </w:r>
          </w:p>
        </w:tc>
        <w:tc>
          <w:tcPr>
            <w:tcW w:w="5218" w:type="dxa"/>
          </w:tcPr>
          <w:p w:rsidR="002974D7" w:rsidRPr="00477A91" w:rsidRDefault="002974D7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отношении товаров, их объем имеющийся на складах Заявителя на дату подачи заявки</w:t>
            </w:r>
          </w:p>
        </w:tc>
      </w:tr>
      <w:tr w:rsidR="002974D7" w:rsidRPr="004F085D" w:rsidTr="0005206F">
        <w:trPr>
          <w:trHeight w:val="334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2974D7" w:rsidRPr="00477A91" w:rsidRDefault="002974D7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:rsidR="002974D7" w:rsidRPr="00477A91" w:rsidRDefault="002974D7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Объем производства товаров</w:t>
            </w:r>
          </w:p>
        </w:tc>
        <w:tc>
          <w:tcPr>
            <w:tcW w:w="5218" w:type="dxa"/>
          </w:tcPr>
          <w:p w:rsidR="002974D7" w:rsidRPr="00477A91" w:rsidRDefault="002974D7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отношении товаров, производство единицы товара (шт., кг., тонна) за единицу времени (месяц, квартал, год)</w:t>
            </w:r>
          </w:p>
        </w:tc>
      </w:tr>
      <w:tr w:rsidR="002974D7" w:rsidRPr="004F085D" w:rsidTr="0005206F">
        <w:trPr>
          <w:trHeight w:val="403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2974D7" w:rsidRPr="00477A91" w:rsidRDefault="002974D7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:rsidR="002974D7" w:rsidRPr="00477A91" w:rsidRDefault="002974D7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ланируемый объем товаров на экспорт</w:t>
            </w:r>
          </w:p>
        </w:tc>
        <w:tc>
          <w:tcPr>
            <w:tcW w:w="5218" w:type="dxa"/>
          </w:tcPr>
          <w:p w:rsidR="002974D7" w:rsidRPr="00477A91" w:rsidRDefault="002974D7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количество товара, планируемого на экспорт</w:t>
            </w:r>
          </w:p>
        </w:tc>
      </w:tr>
      <w:tr w:rsidR="002974D7" w:rsidRPr="004F085D" w:rsidTr="0005206F">
        <w:tc>
          <w:tcPr>
            <w:tcW w:w="2830" w:type="dxa"/>
            <w:shd w:val="clear" w:color="auto" w:fill="D9D9D9" w:themeFill="background1" w:themeFillShade="D9"/>
          </w:tcPr>
          <w:p w:rsidR="002974D7" w:rsidRPr="00477A91" w:rsidRDefault="002974D7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Целевые страны экспорта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:rsidR="002974D7" w:rsidRPr="00477A91" w:rsidRDefault="002974D7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2974D7" w:rsidRPr="00477A91" w:rsidRDefault="002974D7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еречень интересующих стран для экспорта товаров (работ, услуг)</w:t>
            </w:r>
          </w:p>
        </w:tc>
      </w:tr>
      <w:tr w:rsidR="002974D7" w:rsidRPr="00477A91" w:rsidTr="0005206F">
        <w:tc>
          <w:tcPr>
            <w:tcW w:w="9634" w:type="dxa"/>
            <w:gridSpan w:val="3"/>
          </w:tcPr>
          <w:p w:rsidR="002974D7" w:rsidRPr="00477A91" w:rsidRDefault="002974D7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огласны ли Вы:</w:t>
            </w:r>
          </w:p>
          <w:p w:rsidR="002974D7" w:rsidRPr="00477A91" w:rsidRDefault="002974D7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олучать информацию о проводимых Центром поддержки экспорта Сахалинской области мероприятиях по электронной почте?</w:t>
            </w:r>
          </w:p>
          <w:p w:rsidR="002974D7" w:rsidRPr="00477A91" w:rsidRDefault="002974D7" w:rsidP="002974D7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Да</w:t>
            </w:r>
          </w:p>
          <w:p w:rsidR="002974D7" w:rsidRPr="00477A91" w:rsidRDefault="002974D7" w:rsidP="002974D7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Нет</w:t>
            </w:r>
          </w:p>
          <w:p w:rsidR="002974D7" w:rsidRPr="00477A91" w:rsidRDefault="002974D7" w:rsidP="0005206F">
            <w:pPr>
              <w:pStyle w:val="a3"/>
              <w:spacing w:before="0" w:after="0"/>
              <w:ind w:left="72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:rsidR="002974D7" w:rsidRPr="00477A91" w:rsidRDefault="002974D7" w:rsidP="002974D7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2974D7" w:rsidRPr="00477A91" w:rsidRDefault="002974D7" w:rsidP="002974D7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Гарантии и заверения.</w:t>
      </w:r>
    </w:p>
    <w:p w:rsidR="002974D7" w:rsidRPr="00477A91" w:rsidRDefault="002974D7" w:rsidP="002974D7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Подписанием настоящей заявки Заявитель гарантирует и заверяет, что он:</w:t>
      </w:r>
    </w:p>
    <w:p w:rsidR="002974D7" w:rsidRPr="00477A91" w:rsidRDefault="002974D7" w:rsidP="002974D7">
      <w:pPr>
        <w:pStyle w:val="a3"/>
        <w:numPr>
          <w:ilvl w:val="0"/>
          <w:numId w:val="3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отнесен в соответствии с условиями, установленными с Федеральным законом от 24.07.2007 № 209-ФЗ «О развитии малого и среднего предпринимательства в Российской Федерации», к малым предприятиям, в том числе </w:t>
      </w:r>
      <w:proofErr w:type="spellStart"/>
      <w:r w:rsidRPr="00477A91">
        <w:rPr>
          <w:rFonts w:ascii="Times New Roman" w:hAnsi="Times New Roman" w:cs="Times New Roman"/>
          <w:lang w:val="ru-RU"/>
        </w:rPr>
        <w:t>микропредприятиям</w:t>
      </w:r>
      <w:proofErr w:type="spellEnd"/>
      <w:r w:rsidRPr="00477A91">
        <w:rPr>
          <w:rFonts w:ascii="Times New Roman" w:hAnsi="Times New Roman" w:cs="Times New Roman"/>
          <w:lang w:val="ru-RU"/>
        </w:rPr>
        <w:t>, и средним предприятиям, сведения о котором внесены в единый реестр субъектов малого и среднего предпринимательства;</w:t>
      </w:r>
    </w:p>
    <w:p w:rsidR="002974D7" w:rsidRPr="00477A91" w:rsidRDefault="002974D7" w:rsidP="002974D7">
      <w:pPr>
        <w:pStyle w:val="a3"/>
        <w:numPr>
          <w:ilvl w:val="0"/>
          <w:numId w:val="3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зарегистрирован в органах Федеральной налоговой службы по Сахалинской области;</w:t>
      </w:r>
    </w:p>
    <w:p w:rsidR="002974D7" w:rsidRPr="00477A91" w:rsidRDefault="002974D7" w:rsidP="002974D7">
      <w:pPr>
        <w:pStyle w:val="a3"/>
        <w:numPr>
          <w:ilvl w:val="0"/>
          <w:numId w:val="3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имеет в наличии продукцию (товары/работы/услуги) для осуществления экспортной деятельности; </w:t>
      </w:r>
    </w:p>
    <w:p w:rsidR="002974D7" w:rsidRPr="00477A91" w:rsidRDefault="002974D7" w:rsidP="002974D7">
      <w:pPr>
        <w:pStyle w:val="a3"/>
        <w:numPr>
          <w:ilvl w:val="0"/>
          <w:numId w:val="3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состоит в одной группе лиц, определенных в соответствии с Федеральным законом от 26 июля 2006 г. № 135-ФЗ «О защите конкуренции», с Центром поддержки экспорта и (или) со сторонней организацией, которую привлекает Центр поддержки экспорта для оказания услуг;</w:t>
      </w:r>
    </w:p>
    <w:p w:rsidR="002974D7" w:rsidRPr="00477A91" w:rsidRDefault="002974D7" w:rsidP="002974D7">
      <w:pPr>
        <w:pStyle w:val="a3"/>
        <w:numPr>
          <w:ilvl w:val="0"/>
          <w:numId w:val="3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lastRenderedPageBreak/>
        <w:t>не находится в стадии реорганизации, банкротства, ликвидации (индивидуальные предприниматели не подавали в Федеральную налоговую службу заявления о государственной регистрации прекращения деятельности физического лица в качестве индивидуального предпринимателя);</w:t>
      </w:r>
    </w:p>
    <w:p w:rsidR="002974D7" w:rsidRPr="00477A91" w:rsidRDefault="002974D7" w:rsidP="002974D7">
      <w:pPr>
        <w:pStyle w:val="a3"/>
        <w:numPr>
          <w:ilvl w:val="0"/>
          <w:numId w:val="3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не имеет </w:t>
      </w:r>
      <w:r w:rsidRPr="00477A91">
        <w:rPr>
          <w:rFonts w:ascii="Times New Roman" w:hAnsi="Times New Roman" w:cs="Times New Roman"/>
          <w:bCs/>
          <w:lang w:val="ru-RU"/>
        </w:rPr>
        <w:t xml:space="preserve">превышающую 1000 рублей задолженностей </w:t>
      </w:r>
      <w:r w:rsidRPr="00477A91">
        <w:rPr>
          <w:rFonts w:ascii="Times New Roman" w:hAnsi="Times New Roman" w:cs="Times New Roman"/>
          <w:lang w:val="ru-RU"/>
        </w:rPr>
        <w:t>по уплате налогов, сборов, пеней, штрафов в бюджетную систему Российской Федерации</w:t>
      </w:r>
      <w:r w:rsidRPr="00477A91">
        <w:rPr>
          <w:rFonts w:ascii="Times New Roman" w:hAnsi="Times New Roman" w:cs="Times New Roman"/>
          <w:bCs/>
          <w:lang w:val="ru-RU"/>
        </w:rPr>
        <w:t>, которые направлены на взыскание судебному приставу-исполнителю, информация о которых содержится на официальном сайте Федеральной Налоговой Службы Российской Федерации (</w:t>
      </w:r>
      <w:r w:rsidRPr="00477A91">
        <w:rPr>
          <w:rFonts w:ascii="Times New Roman" w:hAnsi="Times New Roman" w:cs="Times New Roman"/>
        </w:rPr>
        <w:t>https</w:t>
      </w:r>
      <w:r w:rsidRPr="00477A91">
        <w:rPr>
          <w:rFonts w:ascii="Times New Roman" w:hAnsi="Times New Roman" w:cs="Times New Roman"/>
          <w:bCs/>
          <w:lang w:val="ru-RU"/>
        </w:rPr>
        <w:t>://</w:t>
      </w:r>
      <w:r w:rsidRPr="00477A91">
        <w:rPr>
          <w:rFonts w:ascii="Times New Roman" w:hAnsi="Times New Roman" w:cs="Times New Roman"/>
        </w:rPr>
        <w:t>www</w:t>
      </w:r>
      <w:r w:rsidRPr="00477A91">
        <w:rPr>
          <w:rFonts w:ascii="Times New Roman" w:hAnsi="Times New Roman" w:cs="Times New Roman"/>
          <w:bCs/>
          <w:lang w:val="ru-RU"/>
        </w:rPr>
        <w:t>.</w:t>
      </w:r>
      <w:proofErr w:type="spellStart"/>
      <w:r w:rsidRPr="00477A91">
        <w:rPr>
          <w:rFonts w:ascii="Times New Roman" w:hAnsi="Times New Roman" w:cs="Times New Roman"/>
        </w:rPr>
        <w:t>nalog</w:t>
      </w:r>
      <w:proofErr w:type="spellEnd"/>
      <w:r w:rsidRPr="00477A91">
        <w:rPr>
          <w:rFonts w:ascii="Times New Roman" w:hAnsi="Times New Roman" w:cs="Times New Roman"/>
          <w:bCs/>
          <w:lang w:val="ru-RU"/>
        </w:rPr>
        <w:t>.</w:t>
      </w:r>
      <w:r w:rsidRPr="00477A91">
        <w:rPr>
          <w:rFonts w:ascii="Times New Roman" w:hAnsi="Times New Roman" w:cs="Times New Roman"/>
        </w:rPr>
        <w:t>gov</w:t>
      </w:r>
      <w:r w:rsidRPr="00477A91">
        <w:rPr>
          <w:rFonts w:ascii="Times New Roman" w:hAnsi="Times New Roman" w:cs="Times New Roman"/>
          <w:bCs/>
          <w:lang w:val="ru-RU"/>
        </w:rPr>
        <w:t>.</w:t>
      </w:r>
      <w:r w:rsidRPr="00477A91">
        <w:rPr>
          <w:rFonts w:ascii="Times New Roman" w:hAnsi="Times New Roman" w:cs="Times New Roman"/>
        </w:rPr>
        <w:t>ru</w:t>
      </w:r>
      <w:r w:rsidRPr="00477A91">
        <w:rPr>
          <w:rFonts w:ascii="Times New Roman" w:hAnsi="Times New Roman" w:cs="Times New Roman"/>
          <w:bCs/>
          <w:lang w:val="ru-RU"/>
        </w:rPr>
        <w:t>) и/или на официальном сайте Федеральной Службы судебных приставов (https://fssp.gov.ru)</w:t>
      </w:r>
      <w:r w:rsidRPr="00477A91">
        <w:rPr>
          <w:rFonts w:ascii="Times New Roman" w:hAnsi="Times New Roman" w:cs="Times New Roman"/>
          <w:lang w:val="ru-RU"/>
        </w:rPr>
        <w:t>;</w:t>
      </w:r>
    </w:p>
    <w:p w:rsidR="002974D7" w:rsidRPr="00477A91" w:rsidRDefault="002974D7" w:rsidP="002974D7">
      <w:pPr>
        <w:pStyle w:val="a3"/>
        <w:numPr>
          <w:ilvl w:val="0"/>
          <w:numId w:val="3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осуществляет деятельность, запрещенную законодательством Российской Федерации, в том числе террористическую и (или) экстремистскую;</w:t>
      </w:r>
    </w:p>
    <w:p w:rsidR="002974D7" w:rsidRPr="00477A91" w:rsidRDefault="002974D7" w:rsidP="002974D7">
      <w:pPr>
        <w:pStyle w:val="a3"/>
        <w:numPr>
          <w:ilvl w:val="0"/>
          <w:numId w:val="3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кредитной организацией, страховой организацией (за исключением потребительского кооператива), инвестиционным фондом, негосударственным пенсионным фондом, профессиональным участником рынка ценных бумаг, ломбардом;</w:t>
      </w:r>
    </w:p>
    <w:p w:rsidR="002974D7" w:rsidRPr="00477A91" w:rsidRDefault="002974D7" w:rsidP="002974D7">
      <w:pPr>
        <w:pStyle w:val="a3"/>
        <w:numPr>
          <w:ilvl w:val="0"/>
          <w:numId w:val="3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участником соглашения о разделе продукции;</w:t>
      </w:r>
    </w:p>
    <w:p w:rsidR="002974D7" w:rsidRPr="00477A91" w:rsidRDefault="002974D7" w:rsidP="002974D7">
      <w:pPr>
        <w:pStyle w:val="a3"/>
        <w:numPr>
          <w:ilvl w:val="0"/>
          <w:numId w:val="3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осуществляет предпринимательскую деятельность в сфере игорного бизнеса;</w:t>
      </w:r>
    </w:p>
    <w:p w:rsidR="002974D7" w:rsidRPr="00477A91" w:rsidRDefault="002974D7" w:rsidP="002974D7">
      <w:pPr>
        <w:pStyle w:val="a3"/>
        <w:numPr>
          <w:ilvl w:val="0"/>
          <w:numId w:val="3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в порядке, установленном законодательством Российской Федерации о валютном регулировании и валютном контроле, нерезидентом Российской Федерации, за исключением случаев, предусмотренных договорами Российской Федерации.</w:t>
      </w:r>
    </w:p>
    <w:p w:rsidR="002974D7" w:rsidRPr="00477A91" w:rsidRDefault="002974D7" w:rsidP="002974D7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2974D7" w:rsidRPr="00477A91" w:rsidRDefault="002974D7" w:rsidP="002974D7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В соответствии со статьями 6, 9 Федерального закона от 27.07.2006 № 152-ФЗ «О персональных данных» даю свое письменное согласие на обработку моих персональных данных Микрокредитной компании «Сахалинский Фонд развития предпринимательства».</w:t>
      </w:r>
    </w:p>
    <w:p w:rsidR="002974D7" w:rsidRPr="00477A91" w:rsidRDefault="002974D7" w:rsidP="002974D7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2974D7" w:rsidRPr="00477A91" w:rsidRDefault="002974D7" w:rsidP="002974D7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С условиями и порядком предоставления услуг Центра поддержки экспорта Сахалинской области ознакомлен.</w:t>
      </w:r>
    </w:p>
    <w:p w:rsidR="002974D7" w:rsidRPr="00477A91" w:rsidRDefault="002974D7" w:rsidP="002974D7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2974D7" w:rsidRPr="00477A91" w:rsidRDefault="002974D7" w:rsidP="002974D7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Достоверность представленных сведений подтверждаю.</w:t>
      </w:r>
    </w:p>
    <w:p w:rsidR="002974D7" w:rsidRPr="00477A91" w:rsidRDefault="002974D7" w:rsidP="002974D7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2974D7" w:rsidRPr="00477A91" w:rsidRDefault="002974D7" w:rsidP="002974D7">
      <w:pPr>
        <w:pStyle w:val="a3"/>
        <w:spacing w:before="0" w:after="0"/>
        <w:jc w:val="both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Подпись Заявителя (юридического лица/индивидуального предпринимателя):</w:t>
      </w:r>
    </w:p>
    <w:p w:rsidR="002974D7" w:rsidRPr="00477A91" w:rsidRDefault="002974D7" w:rsidP="002974D7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2974D7" w:rsidRPr="00477A91" w:rsidRDefault="002974D7" w:rsidP="002974D7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_____________________________ / ___________________ / _______________________/</w:t>
      </w:r>
    </w:p>
    <w:p w:rsidR="002974D7" w:rsidRPr="00477A91" w:rsidRDefault="002974D7" w:rsidP="002974D7">
      <w:pPr>
        <w:pStyle w:val="a3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                (</w:t>
      </w:r>
      <w:proofErr w:type="gramStart"/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должность)   </w:t>
      </w:r>
      <w:proofErr w:type="gramEnd"/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                      (подпись)                                          (ФИО)  </w:t>
      </w:r>
    </w:p>
    <w:p w:rsidR="002974D7" w:rsidRPr="00477A91" w:rsidRDefault="002974D7" w:rsidP="002974D7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2974D7" w:rsidRPr="00477A91" w:rsidRDefault="002974D7" w:rsidP="002974D7">
      <w:pPr>
        <w:pStyle w:val="a3"/>
        <w:spacing w:before="0" w:after="0"/>
        <w:jc w:val="both"/>
        <w:rPr>
          <w:rFonts w:ascii="Times New Roman" w:hAnsi="Times New Roman" w:cs="Times New Roman"/>
          <w:b/>
          <w:sz w:val="20"/>
          <w:szCs w:val="20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                                                                                                    МП </w:t>
      </w:r>
      <w:r w:rsidRPr="00477A91">
        <w:rPr>
          <w:rFonts w:ascii="Times New Roman" w:hAnsi="Times New Roman" w:cs="Times New Roman"/>
          <w:sz w:val="20"/>
          <w:szCs w:val="20"/>
          <w:lang w:val="ru-RU"/>
        </w:rPr>
        <w:t>(при наличии)</w:t>
      </w:r>
    </w:p>
    <w:p w:rsidR="00E04CE0" w:rsidRPr="002974D7" w:rsidRDefault="00E04CE0">
      <w:pPr>
        <w:rPr>
          <w:lang w:val="ru-RU"/>
        </w:rPr>
      </w:pPr>
    </w:p>
    <w:sectPr w:rsidR="00E04CE0" w:rsidRPr="002974D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8923DA"/>
    <w:multiLevelType w:val="hybridMultilevel"/>
    <w:tmpl w:val="550AC89C"/>
    <w:lvl w:ilvl="0" w:tplc="5F9C3E6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100023"/>
    <w:multiLevelType w:val="hybridMultilevel"/>
    <w:tmpl w:val="E7984052"/>
    <w:lvl w:ilvl="0" w:tplc="041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2" w15:restartNumberingAfterBreak="0">
    <w:nsid w:val="331906A2"/>
    <w:multiLevelType w:val="hybridMultilevel"/>
    <w:tmpl w:val="622A6D0E"/>
    <w:lvl w:ilvl="0" w:tplc="5F9C3E6C">
      <w:start w:val="1"/>
      <w:numFmt w:val="bullet"/>
      <w:lvlText w:val=""/>
      <w:lvlJc w:val="left"/>
      <w:pPr>
        <w:ind w:left="75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7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9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1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3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5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7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9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19" w:hanging="360"/>
      </w:pPr>
      <w:rPr>
        <w:rFonts w:ascii="Wingdings" w:hAnsi="Wingdings" w:hint="default"/>
      </w:rPr>
    </w:lvl>
  </w:abstractNum>
  <w:abstractNum w:abstractNumId="3" w15:restartNumberingAfterBreak="0">
    <w:nsid w:val="430C72D1"/>
    <w:multiLevelType w:val="hybridMultilevel"/>
    <w:tmpl w:val="B7A014B0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7B3219"/>
    <w:multiLevelType w:val="hybridMultilevel"/>
    <w:tmpl w:val="4E129486"/>
    <w:lvl w:ilvl="0" w:tplc="5F9C3E6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DE6568"/>
    <w:multiLevelType w:val="hybridMultilevel"/>
    <w:tmpl w:val="45B82FCA"/>
    <w:lvl w:ilvl="0" w:tplc="5F9C3E6C">
      <w:start w:val="1"/>
      <w:numFmt w:val="bullet"/>
      <w:lvlText w:val=""/>
      <w:lvlJc w:val="left"/>
      <w:pPr>
        <w:ind w:left="75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7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9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1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3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5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7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9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19" w:hanging="360"/>
      </w:pPr>
      <w:rPr>
        <w:rFonts w:ascii="Wingdings" w:hAnsi="Wingdings" w:hint="default"/>
      </w:rPr>
    </w:lvl>
  </w:abstractNum>
  <w:abstractNum w:abstractNumId="6" w15:restartNumberingAfterBreak="0">
    <w:nsid w:val="6A3364AD"/>
    <w:multiLevelType w:val="hybridMultilevel"/>
    <w:tmpl w:val="16983B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5A7509"/>
    <w:multiLevelType w:val="hybridMultilevel"/>
    <w:tmpl w:val="57B079A0"/>
    <w:lvl w:ilvl="0" w:tplc="0419000D">
      <w:start w:val="1"/>
      <w:numFmt w:val="bullet"/>
      <w:lvlText w:val=""/>
      <w:lvlJc w:val="left"/>
      <w:pPr>
        <w:ind w:left="74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6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8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0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2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4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6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8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0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7"/>
  </w:num>
  <w:num w:numId="5">
    <w:abstractNumId w:val="5"/>
  </w:num>
  <w:num w:numId="6">
    <w:abstractNumId w:val="2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100D7"/>
    <w:rsid w:val="000100D7"/>
    <w:rsid w:val="002974D7"/>
    <w:rsid w:val="004F085D"/>
    <w:rsid w:val="008D0F66"/>
    <w:rsid w:val="00E04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815BA61-2180-4C1A-9328-D9A7E975E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974D7"/>
    <w:pPr>
      <w:spacing w:after="200"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2974D7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2974D7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2974D7"/>
  </w:style>
  <w:style w:type="table" w:styleId="a5">
    <w:name w:val="Table Grid"/>
    <w:basedOn w:val="a1"/>
    <w:rsid w:val="002974D7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35</Words>
  <Characters>6471</Characters>
  <Application>Microsoft Office Word</Application>
  <DocSecurity>0</DocSecurity>
  <Lines>53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тепин Евгений Иванович</dc:creator>
  <cp:keywords/>
  <dc:description/>
  <cp:lastModifiedBy>Романова Дина Андреевна</cp:lastModifiedBy>
  <cp:revision>2</cp:revision>
  <dcterms:created xsi:type="dcterms:W3CDTF">2022-06-10T05:14:00Z</dcterms:created>
  <dcterms:modified xsi:type="dcterms:W3CDTF">2022-06-10T05:14:00Z</dcterms:modified>
</cp:coreProperties>
</file>